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6722C9B" w14:textId="44854CDD" w:rsidR="0028795C" w:rsidRDefault="00A52B04" w:rsidP="00E338AB">
      <w:pPr>
        <w:pStyle w:val="NoSpacing"/>
        <w:jc w:val="right"/>
      </w:pPr>
      <w:r>
        <w:t>JJ Abides and Peter Stanton</w:t>
      </w:r>
    </w:p>
    <w:p w14:paraId="48E29579" w14:textId="7C637417" w:rsidR="00A52B04" w:rsidRDefault="00A52B04" w:rsidP="00E338AB">
      <w:pPr>
        <w:pStyle w:val="NoSpacing"/>
        <w:jc w:val="right"/>
      </w:pPr>
      <w:r>
        <w:t>March 11, 2018</w:t>
      </w:r>
    </w:p>
    <w:p w14:paraId="0E6985C7" w14:textId="3165BE3A" w:rsidR="00A52B04" w:rsidRDefault="00A52B04" w:rsidP="00E338AB">
      <w:pPr>
        <w:pStyle w:val="NoSpacing"/>
        <w:jc w:val="right"/>
      </w:pPr>
      <w:r>
        <w:t>CSS 490</w:t>
      </w:r>
    </w:p>
    <w:p w14:paraId="19E2ED29" w14:textId="753E4AC7" w:rsidR="00A52B04" w:rsidRDefault="00A52B04" w:rsidP="00E338AB">
      <w:pPr>
        <w:pStyle w:val="NoSpacing"/>
        <w:jc w:val="right"/>
      </w:pPr>
      <w:r>
        <w:t xml:space="preserve">Professor </w:t>
      </w:r>
      <w:proofErr w:type="spellStart"/>
      <w:r>
        <w:t>Dimpsey</w:t>
      </w:r>
      <w:proofErr w:type="spellEnd"/>
    </w:p>
    <w:p w14:paraId="5DF8232B" w14:textId="3C565A0E" w:rsidR="00C9342D" w:rsidRDefault="00A52B04" w:rsidP="00E338AB">
      <w:pPr>
        <w:pStyle w:val="Heading1"/>
        <w:spacing w:before="0"/>
      </w:pPr>
      <w:r>
        <w:t>Program 5: Final Project – Documentation</w:t>
      </w:r>
    </w:p>
    <w:p w14:paraId="734407E8" w14:textId="3304AB2D" w:rsidR="00CC4104" w:rsidRPr="00E338AB" w:rsidRDefault="00CC4104" w:rsidP="00E338AB">
      <w:pPr>
        <w:spacing w:after="0"/>
      </w:pPr>
    </w:p>
    <w:p w14:paraId="0B7C5202" w14:textId="23C50F47" w:rsidR="00A52B04" w:rsidRDefault="00A52B04" w:rsidP="00A52B04">
      <w:pPr>
        <w:pStyle w:val="Heading2"/>
        <w:rPr>
          <w:b/>
        </w:rPr>
      </w:pPr>
      <w:r>
        <w:rPr>
          <w:b/>
        </w:rPr>
        <w:t>URL</w:t>
      </w:r>
    </w:p>
    <w:p w14:paraId="44348E77" w14:textId="552799D0" w:rsidR="00E338AB" w:rsidRDefault="00F04D11" w:rsidP="00E338AB">
      <w:hyperlink r:id="rId7" w:history="1">
        <w:r w:rsidR="00E338AB" w:rsidRPr="0046522E">
          <w:rPr>
            <w:rStyle w:val="Hyperlink"/>
          </w:rPr>
          <w:t>http://spotifysearchengine.azurewebsites.net/</w:t>
        </w:r>
      </w:hyperlink>
    </w:p>
    <w:p w14:paraId="6B44B0CE" w14:textId="453FAC6C" w:rsidR="00CC4104" w:rsidRDefault="00CC4104" w:rsidP="00E338AB"/>
    <w:p w14:paraId="08BBC0EB" w14:textId="46778922" w:rsidR="00B417B8" w:rsidRDefault="00CC4104" w:rsidP="00B417B8">
      <w:pPr>
        <w:pStyle w:val="Heading2"/>
        <w:rPr>
          <w:b/>
        </w:rPr>
      </w:pPr>
      <w:r>
        <w:rPr>
          <w:b/>
        </w:rPr>
        <w:t xml:space="preserve">What is </w:t>
      </w:r>
      <w:r w:rsidR="00B417B8">
        <w:rPr>
          <w:b/>
        </w:rPr>
        <w:t>our Cloud Service?</w:t>
      </w:r>
    </w:p>
    <w:p w14:paraId="6B4F04C3" w14:textId="3069963A" w:rsidR="00B417B8" w:rsidRDefault="00B417B8" w:rsidP="00B417B8">
      <w:r>
        <w:t>Our cloud service is a web app called The Spotify Search Engine, which takes a search input for a song artist, utilizes Spotify’s API to get a list of artists with the given name,</w:t>
      </w:r>
      <w:r w:rsidR="00713CAE">
        <w:t xml:space="preserve"> </w:t>
      </w:r>
      <w:proofErr w:type="spellStart"/>
      <w:r w:rsidR="00713CAE">
        <w:t>Musixmatch</w:t>
      </w:r>
      <w:proofErr w:type="spellEnd"/>
      <w:r w:rsidR="00713CAE">
        <w:t xml:space="preserve"> to retrieve a sample of lyrics,</w:t>
      </w:r>
      <w:r>
        <w:t xml:space="preserve"> and can store an artist’s album and song data into an Azure Table for querying</w:t>
      </w:r>
      <w:r w:rsidR="0079484A">
        <w:t xml:space="preserve"> and analytics.</w:t>
      </w:r>
      <w:bookmarkStart w:id="0" w:name="_GoBack"/>
      <w:bookmarkEnd w:id="0"/>
    </w:p>
    <w:p w14:paraId="676A5D0B" w14:textId="77777777" w:rsidR="00B417B8" w:rsidRPr="00B417B8" w:rsidRDefault="00B417B8" w:rsidP="00B417B8"/>
    <w:p w14:paraId="35543ED5" w14:textId="55018D62" w:rsidR="00A52B04" w:rsidRDefault="00A52B04" w:rsidP="00A52B04">
      <w:pPr>
        <w:pStyle w:val="Heading2"/>
        <w:rPr>
          <w:b/>
        </w:rPr>
      </w:pPr>
      <w:r>
        <w:rPr>
          <w:b/>
        </w:rPr>
        <w:t>Services Utilized</w:t>
      </w:r>
    </w:p>
    <w:p w14:paraId="1FF0B40B" w14:textId="5C2B6F10" w:rsidR="00A52B04" w:rsidRDefault="00A52B04" w:rsidP="00A52B04">
      <w:pPr>
        <w:pStyle w:val="ListParagraph"/>
        <w:numPr>
          <w:ilvl w:val="0"/>
          <w:numId w:val="1"/>
        </w:numPr>
      </w:pPr>
      <w:r>
        <w:t>Azure Web Apps – For running our website</w:t>
      </w:r>
    </w:p>
    <w:p w14:paraId="78F0A3EA" w14:textId="6F79F7CE" w:rsidR="00250818" w:rsidRDefault="00A339CA" w:rsidP="00250818">
      <w:pPr>
        <w:pStyle w:val="ListParagraph"/>
        <w:numPr>
          <w:ilvl w:val="0"/>
          <w:numId w:val="1"/>
        </w:numPr>
      </w:pPr>
      <w:r>
        <w:t xml:space="preserve">Blob Storage – For </w:t>
      </w:r>
      <w:r w:rsidR="00250818">
        <w:t>storing all searches to form a statistic on popular searches</w:t>
      </w:r>
    </w:p>
    <w:p w14:paraId="35249E9C" w14:textId="00E59A04" w:rsidR="00250818" w:rsidRDefault="00250818" w:rsidP="00250818">
      <w:pPr>
        <w:pStyle w:val="ListParagraph"/>
        <w:numPr>
          <w:ilvl w:val="0"/>
          <w:numId w:val="1"/>
        </w:numPr>
      </w:pPr>
      <w:r>
        <w:t>Azure Table Storage – For storing the data about an artist and making queries</w:t>
      </w:r>
    </w:p>
    <w:p w14:paraId="03524A8C" w14:textId="384EDAD9" w:rsidR="00250818" w:rsidRDefault="00250818" w:rsidP="00250818">
      <w:pPr>
        <w:pStyle w:val="ListParagraph"/>
        <w:numPr>
          <w:ilvl w:val="0"/>
          <w:numId w:val="1"/>
        </w:numPr>
      </w:pPr>
      <w:r>
        <w:t>GitHub – For version control</w:t>
      </w:r>
    </w:p>
    <w:p w14:paraId="4B522239" w14:textId="1BB405BB" w:rsidR="009B50D0" w:rsidRDefault="009B50D0" w:rsidP="00250818">
      <w:pPr>
        <w:pStyle w:val="ListParagraph"/>
        <w:numPr>
          <w:ilvl w:val="0"/>
          <w:numId w:val="1"/>
        </w:numPr>
      </w:pPr>
      <w:r>
        <w:t>Azure Application Insights – For monitoring app usage and sending alerts</w:t>
      </w:r>
    </w:p>
    <w:p w14:paraId="7227BF31" w14:textId="042B6E9B" w:rsidR="00E2196E" w:rsidRDefault="00250818" w:rsidP="005E7202">
      <w:pPr>
        <w:pStyle w:val="ListParagraph"/>
        <w:numPr>
          <w:ilvl w:val="0"/>
          <w:numId w:val="1"/>
        </w:numPr>
      </w:pPr>
      <w:r>
        <w:t>Spotify API – For utilizing Spotify’s login and obtaining song artist data</w:t>
      </w:r>
    </w:p>
    <w:p w14:paraId="113EDBB2" w14:textId="5D6A258F" w:rsidR="002F78C2" w:rsidRDefault="002F78C2" w:rsidP="005E7202">
      <w:pPr>
        <w:pStyle w:val="ListParagraph"/>
        <w:numPr>
          <w:ilvl w:val="0"/>
          <w:numId w:val="1"/>
        </w:numPr>
      </w:pPr>
      <w:proofErr w:type="spellStart"/>
      <w:r>
        <w:t>MusixMatch</w:t>
      </w:r>
      <w:proofErr w:type="spellEnd"/>
      <w:r>
        <w:t xml:space="preserve"> – for retrieving song lyrics.</w:t>
      </w:r>
    </w:p>
    <w:p w14:paraId="4C2FD722" w14:textId="144E2C93" w:rsidR="002F78C2" w:rsidRDefault="002F78C2" w:rsidP="005E7202">
      <w:pPr>
        <w:pStyle w:val="ListParagraph"/>
        <w:numPr>
          <w:ilvl w:val="0"/>
          <w:numId w:val="1"/>
        </w:numPr>
      </w:pPr>
      <w:r>
        <w:t>Spotify – Acts as a repository of artists, tracks, and albums for users to consult.</w:t>
      </w:r>
    </w:p>
    <w:p w14:paraId="15785D0E" w14:textId="76806DD9" w:rsidR="00E2196E" w:rsidRDefault="00E2196E" w:rsidP="00E2196E">
      <w:pPr>
        <w:pStyle w:val="ListParagraph"/>
      </w:pPr>
    </w:p>
    <w:p w14:paraId="38030B87" w14:textId="67DE10E2" w:rsidR="00B417B8" w:rsidRDefault="00B417B8" w:rsidP="00E2196E">
      <w:pPr>
        <w:pStyle w:val="ListParagraph"/>
      </w:pPr>
    </w:p>
    <w:p w14:paraId="4D3A9BF2" w14:textId="5C7D77B1" w:rsidR="00B417B8" w:rsidRDefault="00B417B8" w:rsidP="00E2196E">
      <w:pPr>
        <w:pStyle w:val="ListParagraph"/>
      </w:pPr>
    </w:p>
    <w:p w14:paraId="5465A6E7" w14:textId="5AC0D172" w:rsidR="00B417B8" w:rsidRDefault="00B417B8" w:rsidP="00E2196E">
      <w:pPr>
        <w:pStyle w:val="ListParagraph"/>
      </w:pPr>
    </w:p>
    <w:p w14:paraId="322FE0FA" w14:textId="71D69323" w:rsidR="00B417B8" w:rsidRDefault="00B417B8" w:rsidP="00E2196E">
      <w:pPr>
        <w:pStyle w:val="ListParagraph"/>
      </w:pPr>
    </w:p>
    <w:p w14:paraId="4FD78805" w14:textId="1A8A0DA6" w:rsidR="00B417B8" w:rsidRDefault="00B417B8" w:rsidP="00E2196E">
      <w:pPr>
        <w:pStyle w:val="ListParagraph"/>
      </w:pPr>
    </w:p>
    <w:p w14:paraId="3D3A4703" w14:textId="7FC31048" w:rsidR="00B417B8" w:rsidRDefault="00B417B8" w:rsidP="00E2196E">
      <w:pPr>
        <w:pStyle w:val="ListParagraph"/>
      </w:pPr>
    </w:p>
    <w:p w14:paraId="7954A452" w14:textId="3F30DBE5" w:rsidR="00B417B8" w:rsidRDefault="00B417B8" w:rsidP="005E7202"/>
    <w:p w14:paraId="5070AEA4" w14:textId="0DE8AA3D" w:rsidR="00B417B8" w:rsidRDefault="00B417B8" w:rsidP="00E2196E">
      <w:pPr>
        <w:pStyle w:val="ListParagraph"/>
      </w:pPr>
    </w:p>
    <w:p w14:paraId="31D7A5C7" w14:textId="38FF7EF0" w:rsidR="00B417B8" w:rsidRDefault="00B417B8" w:rsidP="00E2196E">
      <w:pPr>
        <w:pStyle w:val="ListParagraph"/>
      </w:pPr>
    </w:p>
    <w:p w14:paraId="3CB58724" w14:textId="1B0E54A2" w:rsidR="00B417B8" w:rsidRDefault="00B417B8" w:rsidP="00E2196E">
      <w:pPr>
        <w:pStyle w:val="ListParagraph"/>
      </w:pPr>
    </w:p>
    <w:p w14:paraId="0FD19B8D" w14:textId="77493BBF" w:rsidR="00B417B8" w:rsidRDefault="00B417B8" w:rsidP="00E2196E">
      <w:pPr>
        <w:pStyle w:val="ListParagraph"/>
      </w:pPr>
    </w:p>
    <w:p w14:paraId="4F86122F" w14:textId="65748265" w:rsidR="00B417B8" w:rsidRDefault="00B417B8" w:rsidP="00E2196E">
      <w:pPr>
        <w:pStyle w:val="ListParagraph"/>
      </w:pPr>
    </w:p>
    <w:p w14:paraId="41BB370E" w14:textId="463BF02C" w:rsidR="00B417B8" w:rsidRDefault="00B417B8" w:rsidP="00E2196E">
      <w:pPr>
        <w:pStyle w:val="ListParagraph"/>
      </w:pPr>
    </w:p>
    <w:p w14:paraId="45A31C9C" w14:textId="71BED5D9" w:rsidR="00B417B8" w:rsidRDefault="00B417B8" w:rsidP="00E2196E">
      <w:pPr>
        <w:pStyle w:val="ListParagraph"/>
      </w:pPr>
    </w:p>
    <w:p w14:paraId="411EC7C3" w14:textId="77777777" w:rsidR="00036E08" w:rsidRDefault="00036E08" w:rsidP="00E2196E">
      <w:pPr>
        <w:pStyle w:val="ListParagraph"/>
      </w:pPr>
    </w:p>
    <w:p w14:paraId="529D188A" w14:textId="77777777" w:rsidR="00B417B8" w:rsidRDefault="00B417B8" w:rsidP="00E2196E">
      <w:pPr>
        <w:pStyle w:val="ListParagraph"/>
      </w:pPr>
    </w:p>
    <w:p w14:paraId="621D63C6" w14:textId="55A34FEE" w:rsidR="00E2196E" w:rsidRPr="00E2196E" w:rsidRDefault="00E2196E" w:rsidP="00E2196E">
      <w:pPr>
        <w:pStyle w:val="Heading2"/>
        <w:rPr>
          <w:b/>
        </w:rPr>
      </w:pPr>
      <w:r>
        <w:rPr>
          <w:b/>
        </w:rPr>
        <w:lastRenderedPageBreak/>
        <w:t>Design Diagram</w:t>
      </w:r>
    </w:p>
    <w:p w14:paraId="14D9A229" w14:textId="7C2EC972" w:rsidR="00250818" w:rsidRDefault="00250818" w:rsidP="00250818">
      <w:pPr>
        <w:ind w:left="360"/>
      </w:pPr>
    </w:p>
    <w:p w14:paraId="29F3105A" w14:textId="4AD6B527" w:rsidR="00250818" w:rsidRDefault="00C06433" w:rsidP="00250818">
      <w:pPr>
        <w:ind w:left="360"/>
      </w:pPr>
      <w:r>
        <w:rPr>
          <w:noProof/>
        </w:rPr>
        <w:drawing>
          <wp:inline distT="0" distB="0" distL="0" distR="0" wp14:anchorId="3E6B34CE" wp14:editId="66544B39">
            <wp:extent cx="5935980" cy="3977640"/>
            <wp:effectExtent l="0" t="0" r="762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35980" cy="3977640"/>
                    </a:xfrm>
                    <a:prstGeom prst="rect">
                      <a:avLst/>
                    </a:prstGeom>
                    <a:noFill/>
                    <a:ln>
                      <a:noFill/>
                    </a:ln>
                  </pic:spPr>
                </pic:pic>
              </a:graphicData>
            </a:graphic>
          </wp:inline>
        </w:drawing>
      </w:r>
    </w:p>
    <w:p w14:paraId="4069DF27" w14:textId="16787368" w:rsidR="00E2196E" w:rsidRDefault="00E2196E" w:rsidP="00E2196E">
      <w:pPr>
        <w:pStyle w:val="Heading2"/>
        <w:rPr>
          <w:b/>
        </w:rPr>
      </w:pPr>
      <w:r>
        <w:rPr>
          <w:b/>
        </w:rPr>
        <w:t>Why did we choose Azure?</w:t>
      </w:r>
    </w:p>
    <w:p w14:paraId="5542F97B" w14:textId="511A595E" w:rsidR="00E2196E" w:rsidRDefault="00E2196E" w:rsidP="00E2196E">
      <w:r>
        <w:t>We used Azure to build our program 4 web app and we’re basing our Spotify Search Engine web app based on what we learned from program 4. So, we chose Azure because we are most familiar with it for web app development.</w:t>
      </w:r>
    </w:p>
    <w:p w14:paraId="7AE3461C" w14:textId="7C058DA4" w:rsidR="00E2196E" w:rsidRDefault="00E2196E" w:rsidP="00E2196E"/>
    <w:p w14:paraId="7C17B4F3" w14:textId="6589BBF9" w:rsidR="00E2196E" w:rsidRDefault="00E2196E" w:rsidP="00E2196E">
      <w:pPr>
        <w:pStyle w:val="Heading2"/>
        <w:rPr>
          <w:b/>
        </w:rPr>
      </w:pPr>
      <w:r>
        <w:rPr>
          <w:b/>
        </w:rPr>
        <w:t xml:space="preserve">Monitoring the </w:t>
      </w:r>
      <w:r w:rsidR="009B50D0">
        <w:rPr>
          <w:b/>
        </w:rPr>
        <w:t>S</w:t>
      </w:r>
      <w:r>
        <w:rPr>
          <w:b/>
        </w:rPr>
        <w:t xml:space="preserve">ystem for </w:t>
      </w:r>
      <w:r w:rsidR="009B50D0">
        <w:rPr>
          <w:b/>
        </w:rPr>
        <w:t>A</w:t>
      </w:r>
      <w:r>
        <w:rPr>
          <w:b/>
        </w:rPr>
        <w:t>vailability</w:t>
      </w:r>
    </w:p>
    <w:p w14:paraId="0AC85E35" w14:textId="08FB0D19" w:rsidR="00940282" w:rsidRDefault="009B50D0" w:rsidP="00E2196E">
      <w:r>
        <w:t>We monitor the web app through the Azure dash board</w:t>
      </w:r>
      <w:r w:rsidR="00C9342D">
        <w:t xml:space="preserve"> and the Application Insights service. Application Insights provides us with a complete overview of metrics such as performance, failures</w:t>
      </w:r>
      <w:r w:rsidR="000D2F63">
        <w:t>, usage, and availability. We use Application Insight’s Smart Detection feature to email me (JJ) and Peter in case of any issues.</w:t>
      </w:r>
    </w:p>
    <w:p w14:paraId="22321D2C" w14:textId="77777777" w:rsidR="00287724" w:rsidRDefault="00287724" w:rsidP="00E2196E"/>
    <w:p w14:paraId="09E60C08" w14:textId="59683737" w:rsidR="00940282" w:rsidRDefault="00940282" w:rsidP="00E2196E"/>
    <w:p w14:paraId="0E1B2E8C" w14:textId="43D5641C" w:rsidR="00940282" w:rsidRDefault="00940282" w:rsidP="00E2196E"/>
    <w:p w14:paraId="6C6E694D" w14:textId="62CA94B9" w:rsidR="00940282" w:rsidRDefault="00940282" w:rsidP="00E2196E"/>
    <w:p w14:paraId="10B870D3" w14:textId="0ECD0C8C" w:rsidR="00940282" w:rsidRDefault="00940282" w:rsidP="00E2196E"/>
    <w:p w14:paraId="6B670BAE" w14:textId="150E52DB" w:rsidR="00940282" w:rsidRDefault="00940282" w:rsidP="00E2196E">
      <w:r>
        <w:t>Sample of Live Metrics Stream in Application Insights</w:t>
      </w:r>
    </w:p>
    <w:p w14:paraId="496E0A21" w14:textId="394A5FAB" w:rsidR="00940282" w:rsidRDefault="00940282" w:rsidP="00E2196E">
      <w:r>
        <w:rPr>
          <w:noProof/>
        </w:rPr>
        <w:drawing>
          <wp:inline distT="0" distB="0" distL="0" distR="0" wp14:anchorId="754504F9" wp14:editId="7CB11BD9">
            <wp:extent cx="5943600" cy="2948940"/>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2948940"/>
                    </a:xfrm>
                    <a:prstGeom prst="rect">
                      <a:avLst/>
                    </a:prstGeom>
                  </pic:spPr>
                </pic:pic>
              </a:graphicData>
            </a:graphic>
          </wp:inline>
        </w:drawing>
      </w:r>
    </w:p>
    <w:p w14:paraId="5B287492" w14:textId="3A0CE0AD" w:rsidR="000D2F63" w:rsidRDefault="000D2F63" w:rsidP="00E2196E"/>
    <w:p w14:paraId="1B142C4F" w14:textId="09E655E3" w:rsidR="000D2F63" w:rsidRDefault="000D2F63" w:rsidP="000D2F63">
      <w:pPr>
        <w:pStyle w:val="Heading2"/>
        <w:rPr>
          <w:b/>
        </w:rPr>
      </w:pPr>
      <w:r>
        <w:rPr>
          <w:b/>
        </w:rPr>
        <w:t>Service-Level Agreement (SLA)</w:t>
      </w:r>
    </w:p>
    <w:p w14:paraId="64798994" w14:textId="70CE01A8" w:rsidR="000D2F63" w:rsidRPr="000D2F63" w:rsidRDefault="000D2F63" w:rsidP="000D2F63">
      <w:r>
        <w:t>Because we are using the free tier servic</w:t>
      </w:r>
      <w:r w:rsidR="00861939">
        <w:t>e to run our web app, we are not guaranteed an availability percentage.</w:t>
      </w:r>
    </w:p>
    <w:p w14:paraId="527BE8B3" w14:textId="77777777" w:rsidR="000D2F63" w:rsidRDefault="000D2F63" w:rsidP="000D2F63">
      <w:r>
        <w:t xml:space="preserve">As stated by Microsoft Azure’s SLA for App Services: </w:t>
      </w:r>
    </w:p>
    <w:p w14:paraId="769B0233" w14:textId="77777777" w:rsidR="000D2F63" w:rsidRDefault="000D2F63" w:rsidP="000D2F63">
      <w:pPr>
        <w:ind w:left="720"/>
      </w:pPr>
      <w:r w:rsidRPr="002266A2">
        <w:t>We guarantee that Web Apps running in a customer subscription will be available 99.95% of the time. No SLA is provided for Mobile Apps, Logic Apps, or API Apps while such services are still in Preview or for Apps under either the Free or Shared tiers.</w:t>
      </w:r>
    </w:p>
    <w:p w14:paraId="33B0634D" w14:textId="17D7F52F" w:rsidR="000D2F63" w:rsidRDefault="00861939" w:rsidP="000D2F63">
      <w:r>
        <w:t>If we can assume that we will at least have 99.95% availability for running our web app using Azure Web Apps, then we could multiply that availability with the availability of all the other services we are using</w:t>
      </w:r>
      <w:r w:rsidR="00B61BDE">
        <w:t xml:space="preserve"> (that are required to run the app)</w:t>
      </w:r>
      <w:r>
        <w:t xml:space="preserve"> to get an availability percentage for the whole web app.</w:t>
      </w:r>
    </w:p>
    <w:p w14:paraId="19056AD3" w14:textId="049A91DA" w:rsidR="001A3922" w:rsidRDefault="001A3922" w:rsidP="001A3922">
      <w:pPr>
        <w:pStyle w:val="ListParagraph"/>
        <w:numPr>
          <w:ilvl w:val="0"/>
          <w:numId w:val="2"/>
        </w:numPr>
      </w:pPr>
      <w:r>
        <w:t>Blob storage availability: 99.99%</w:t>
      </w:r>
    </w:p>
    <w:p w14:paraId="4097FD5F" w14:textId="613FF1D0" w:rsidR="00B61BDE" w:rsidRDefault="001A3922" w:rsidP="00B61BDE">
      <w:pPr>
        <w:pStyle w:val="ListParagraph"/>
        <w:numPr>
          <w:ilvl w:val="0"/>
          <w:numId w:val="2"/>
        </w:numPr>
      </w:pPr>
      <w:r>
        <w:t>Table Storage availability: 99.99%</w:t>
      </w:r>
    </w:p>
    <w:p w14:paraId="2828145B" w14:textId="77777777" w:rsidR="002031A5" w:rsidRDefault="00B61BDE" w:rsidP="00B61BDE">
      <w:r>
        <w:t>Thus, the potential availability of our app is 99.93%.</w:t>
      </w:r>
      <w:r w:rsidR="009C4B99">
        <w:t xml:space="preserve"> </w:t>
      </w:r>
    </w:p>
    <w:p w14:paraId="6D66BCE6" w14:textId="369A545F" w:rsidR="00B61BDE" w:rsidRDefault="009C4B99" w:rsidP="00B61BDE">
      <w:r>
        <w:t xml:space="preserve">Spotify and </w:t>
      </w:r>
      <w:proofErr w:type="spellStart"/>
      <w:r>
        <w:t>MusixMatch</w:t>
      </w:r>
      <w:proofErr w:type="spellEnd"/>
      <w:r>
        <w:t xml:space="preserve"> do not provide </w:t>
      </w:r>
      <w:r w:rsidR="00B6745C">
        <w:t>SLAs.</w:t>
      </w:r>
    </w:p>
    <w:p w14:paraId="2ED3BA4F" w14:textId="0B9F392D" w:rsidR="00816D44" w:rsidRDefault="00816D44" w:rsidP="00B61BDE"/>
    <w:p w14:paraId="766129F8" w14:textId="33AE19F1" w:rsidR="00816D44" w:rsidRDefault="00816D44" w:rsidP="00816D44">
      <w:pPr>
        <w:pStyle w:val="Heading2"/>
        <w:rPr>
          <w:b/>
        </w:rPr>
      </w:pPr>
      <w:r>
        <w:rPr>
          <w:b/>
        </w:rPr>
        <w:t>How Our App Will Scale with Load</w:t>
      </w:r>
    </w:p>
    <w:p w14:paraId="68C8B684" w14:textId="44B4773D" w:rsidR="000D2F63" w:rsidRPr="000D2F63" w:rsidRDefault="00816D44" w:rsidP="000D2F63">
      <w:r>
        <w:t xml:space="preserve">Because we are using the free tier service, our web app will not auto scale. If we were to scale it, however, we would </w:t>
      </w:r>
      <w:r w:rsidR="00C94961">
        <w:t>shift our tier service to B1 Basic to improve processing, availability, and storage size. Auto scaling would also be enabled for scaling out.</w:t>
      </w:r>
    </w:p>
    <w:sectPr w:rsidR="000D2F63" w:rsidRPr="000D2F63">
      <w:head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A49AE5C" w14:textId="77777777" w:rsidR="00F04D11" w:rsidRDefault="00F04D11" w:rsidP="00713CAE">
      <w:pPr>
        <w:spacing w:after="0" w:line="240" w:lineRule="auto"/>
      </w:pPr>
      <w:r>
        <w:separator/>
      </w:r>
    </w:p>
  </w:endnote>
  <w:endnote w:type="continuationSeparator" w:id="0">
    <w:p w14:paraId="141A6772" w14:textId="77777777" w:rsidR="00F04D11" w:rsidRDefault="00F04D11" w:rsidP="00713CA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Calibri Light">
    <w:panose1 w:val="020F03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939F5EB" w14:textId="77777777" w:rsidR="00F04D11" w:rsidRDefault="00F04D11" w:rsidP="00713CAE">
      <w:pPr>
        <w:spacing w:after="0" w:line="240" w:lineRule="auto"/>
      </w:pPr>
      <w:r>
        <w:separator/>
      </w:r>
    </w:p>
  </w:footnote>
  <w:footnote w:type="continuationSeparator" w:id="0">
    <w:p w14:paraId="41E0AE60" w14:textId="77777777" w:rsidR="00F04D11" w:rsidRDefault="00F04D11" w:rsidP="00713CA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61164740"/>
      <w:docPartObj>
        <w:docPartGallery w:val="Page Numbers (Top of Page)"/>
        <w:docPartUnique/>
      </w:docPartObj>
    </w:sdtPr>
    <w:sdtEndPr>
      <w:rPr>
        <w:noProof/>
      </w:rPr>
    </w:sdtEndPr>
    <w:sdtContent>
      <w:p w14:paraId="199FC3F3" w14:textId="557F98BB" w:rsidR="00713CAE" w:rsidRDefault="00713CAE">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18F2C1C6" w14:textId="77777777" w:rsidR="00713CAE" w:rsidRDefault="00713CA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E5E54A1"/>
    <w:multiLevelType w:val="hybridMultilevel"/>
    <w:tmpl w:val="CA84C1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7AC3468"/>
    <w:multiLevelType w:val="hybridMultilevel"/>
    <w:tmpl w:val="6478D2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savePreviewPicture/>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U2NzQ2MTA3MzUwMDNU0lEKTi0uzszPAykwrAUAvzo5LywAAAA="/>
  </w:docVars>
  <w:rsids>
    <w:rsidRoot w:val="00A52B04"/>
    <w:rsid w:val="00036E08"/>
    <w:rsid w:val="000D2F63"/>
    <w:rsid w:val="001A3922"/>
    <w:rsid w:val="001A4C0D"/>
    <w:rsid w:val="002031A5"/>
    <w:rsid w:val="00250818"/>
    <w:rsid w:val="00287724"/>
    <w:rsid w:val="0028795C"/>
    <w:rsid w:val="002E72E6"/>
    <w:rsid w:val="002F78C2"/>
    <w:rsid w:val="005E7202"/>
    <w:rsid w:val="00703F90"/>
    <w:rsid w:val="007041CB"/>
    <w:rsid w:val="00713CAE"/>
    <w:rsid w:val="0079484A"/>
    <w:rsid w:val="00816D44"/>
    <w:rsid w:val="00861939"/>
    <w:rsid w:val="00940282"/>
    <w:rsid w:val="009B50D0"/>
    <w:rsid w:val="009C4B99"/>
    <w:rsid w:val="00A339CA"/>
    <w:rsid w:val="00A52B04"/>
    <w:rsid w:val="00B417B8"/>
    <w:rsid w:val="00B61BDE"/>
    <w:rsid w:val="00B6745C"/>
    <w:rsid w:val="00C06433"/>
    <w:rsid w:val="00C9342D"/>
    <w:rsid w:val="00C94961"/>
    <w:rsid w:val="00CA687C"/>
    <w:rsid w:val="00CC4104"/>
    <w:rsid w:val="00E2196E"/>
    <w:rsid w:val="00E338AB"/>
    <w:rsid w:val="00EC136F"/>
    <w:rsid w:val="00F04D1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6394B7"/>
  <w15:chartTrackingRefBased/>
  <w15:docId w15:val="{F9E9929A-29D7-41BE-964F-A2B6743B37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52B0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52B0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A52B04"/>
    <w:pPr>
      <w:spacing w:after="0" w:line="240" w:lineRule="auto"/>
    </w:pPr>
  </w:style>
  <w:style w:type="paragraph" w:styleId="Date">
    <w:name w:val="Date"/>
    <w:basedOn w:val="Normal"/>
    <w:next w:val="Normal"/>
    <w:link w:val="DateChar"/>
    <w:uiPriority w:val="99"/>
    <w:semiHidden/>
    <w:unhideWhenUsed/>
    <w:rsid w:val="00A52B04"/>
  </w:style>
  <w:style w:type="character" w:customStyle="1" w:styleId="DateChar">
    <w:name w:val="Date Char"/>
    <w:basedOn w:val="DefaultParagraphFont"/>
    <w:link w:val="Date"/>
    <w:uiPriority w:val="99"/>
    <w:semiHidden/>
    <w:rsid w:val="00A52B04"/>
  </w:style>
  <w:style w:type="character" w:customStyle="1" w:styleId="Heading1Char">
    <w:name w:val="Heading 1 Char"/>
    <w:basedOn w:val="DefaultParagraphFont"/>
    <w:link w:val="Heading1"/>
    <w:uiPriority w:val="9"/>
    <w:rsid w:val="00A52B04"/>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A52B04"/>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A52B04"/>
    <w:pPr>
      <w:ind w:left="720"/>
      <w:contextualSpacing/>
    </w:pPr>
  </w:style>
  <w:style w:type="character" w:styleId="Hyperlink">
    <w:name w:val="Hyperlink"/>
    <w:basedOn w:val="DefaultParagraphFont"/>
    <w:uiPriority w:val="99"/>
    <w:unhideWhenUsed/>
    <w:rsid w:val="00E338AB"/>
    <w:rPr>
      <w:color w:val="0563C1" w:themeColor="hyperlink"/>
      <w:u w:val="single"/>
    </w:rPr>
  </w:style>
  <w:style w:type="character" w:styleId="UnresolvedMention">
    <w:name w:val="Unresolved Mention"/>
    <w:basedOn w:val="DefaultParagraphFont"/>
    <w:uiPriority w:val="99"/>
    <w:semiHidden/>
    <w:unhideWhenUsed/>
    <w:rsid w:val="00E338AB"/>
    <w:rPr>
      <w:color w:val="808080"/>
      <w:shd w:val="clear" w:color="auto" w:fill="E6E6E6"/>
    </w:rPr>
  </w:style>
  <w:style w:type="paragraph" w:styleId="Header">
    <w:name w:val="header"/>
    <w:basedOn w:val="Normal"/>
    <w:link w:val="HeaderChar"/>
    <w:uiPriority w:val="99"/>
    <w:unhideWhenUsed/>
    <w:rsid w:val="00713CAE"/>
    <w:pPr>
      <w:tabs>
        <w:tab w:val="center" w:pos="4680"/>
        <w:tab w:val="right" w:pos="9360"/>
      </w:tabs>
      <w:spacing w:after="0" w:line="240" w:lineRule="auto"/>
    </w:pPr>
  </w:style>
  <w:style w:type="character" w:customStyle="1" w:styleId="HeaderChar">
    <w:name w:val="Header Char"/>
    <w:basedOn w:val="DefaultParagraphFont"/>
    <w:link w:val="Header"/>
    <w:uiPriority w:val="99"/>
    <w:rsid w:val="00713CAE"/>
  </w:style>
  <w:style w:type="paragraph" w:styleId="Footer">
    <w:name w:val="footer"/>
    <w:basedOn w:val="Normal"/>
    <w:link w:val="FooterChar"/>
    <w:uiPriority w:val="99"/>
    <w:unhideWhenUsed/>
    <w:rsid w:val="00713CAE"/>
    <w:pPr>
      <w:tabs>
        <w:tab w:val="center" w:pos="4680"/>
        <w:tab w:val="right" w:pos="9360"/>
      </w:tabs>
      <w:spacing w:after="0" w:line="240" w:lineRule="auto"/>
    </w:pPr>
  </w:style>
  <w:style w:type="character" w:customStyle="1" w:styleId="FooterChar">
    <w:name w:val="Footer Char"/>
    <w:basedOn w:val="DefaultParagraphFont"/>
    <w:link w:val="Footer"/>
    <w:uiPriority w:val="99"/>
    <w:rsid w:val="00713CA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http://spotifysearchengine.azurewebsites.net/"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0</TotalTime>
  <Pages>3</Pages>
  <Words>448</Words>
  <Characters>2555</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J Abides</dc:creator>
  <cp:keywords/>
  <dc:description/>
  <cp:lastModifiedBy>Peter Stanton</cp:lastModifiedBy>
  <cp:revision>19</cp:revision>
  <dcterms:created xsi:type="dcterms:W3CDTF">2018-03-11T20:02:00Z</dcterms:created>
  <dcterms:modified xsi:type="dcterms:W3CDTF">2018-03-12T23:51:00Z</dcterms:modified>
</cp:coreProperties>
</file>